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46CD" w:rsidRDefault="003846CD" w:rsidP="003846CD">
      <w:pPr>
        <w:pStyle w:val="Hyperlinks"/>
      </w:pPr>
    </w:p>
    <w:p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FD55D9" w:rsidP="00455E06">
            <w:pPr>
              <w:pStyle w:val="Numbered"/>
              <w:spacing w:before="80" w:after="80"/>
              <w:ind w:left="360"/>
              <w:jc w:val="both"/>
            </w:pPr>
            <w:r>
              <w:t>KS2</w:t>
            </w:r>
            <w:r w:rsidR="003846CD">
              <w:t xml:space="preserve"> Class Teacher (</w:t>
            </w:r>
            <w:r>
              <w:t>4</w:t>
            </w:r>
            <w:r w:rsidR="003846CD">
              <w:t xml:space="preserve">0% FTE </w:t>
            </w:r>
            <w:r w:rsidR="00455E06">
              <w:t>Thu</w:t>
            </w:r>
            <w:r w:rsidR="003846CD">
              <w:t>-</w:t>
            </w:r>
            <w:r w:rsidR="00455E06">
              <w:t>Fri</w:t>
            </w:r>
            <w:bookmarkStart w:id="0" w:name="_GoBack"/>
            <w:bookmarkEnd w:id="0"/>
            <w:r w:rsidR="003846CD">
              <w:t>)</w:t>
            </w: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proofState w:spelling="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02B7"/>
    <w:rsid w:val="00394E4E"/>
    <w:rsid w:val="003B6AF4"/>
    <w:rsid w:val="003D4A04"/>
    <w:rsid w:val="003F66AA"/>
    <w:rsid w:val="00425E04"/>
    <w:rsid w:val="00425E0D"/>
    <w:rsid w:val="00455E06"/>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D55D9"/>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376065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Finance at St Helens Primary</cp:lastModifiedBy>
  <cp:revision>2</cp:revision>
  <cp:lastPrinted>2017-09-19T10:34:00Z</cp:lastPrinted>
  <dcterms:created xsi:type="dcterms:W3CDTF">2021-10-20T09:09:00Z</dcterms:created>
  <dcterms:modified xsi:type="dcterms:W3CDTF">2021-10-20T09:09:00Z</dcterms:modified>
</cp:coreProperties>
</file>